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20456D93" w14:textId="77777777" w:rsidR="005A6E17" w:rsidRPr="005A6E17" w:rsidRDefault="00FF6CBE" w:rsidP="005A6E17">
      <w:pPr>
        <w:spacing w:before="0" w:after="0"/>
        <w:jc w:val="center"/>
      </w:pPr>
      <w:r w:rsidRPr="005A6E17">
        <w:t xml:space="preserve">Problems for exercise and homework for the </w:t>
      </w:r>
      <w:hyperlink r:id="rId11">
        <w:r w:rsidRPr="005A6E17">
          <w:rPr>
            <w:rStyle w:val="Hyperlink"/>
          </w:rPr>
          <w:t>Python OOP Course @SoftUni</w:t>
        </w:r>
      </w:hyperlink>
      <w:r w:rsidRPr="005A6E17">
        <w:t xml:space="preserve">. </w:t>
      </w:r>
    </w:p>
    <w:p w14:paraId="4FFF0207" w14:textId="4085A919" w:rsidR="00FF6CBE" w:rsidRPr="005A6E17" w:rsidRDefault="00FF6CBE" w:rsidP="005A6E17">
      <w:pPr>
        <w:spacing w:before="0" w:after="0"/>
        <w:jc w:val="center"/>
      </w:pPr>
      <w:r w:rsidRPr="005A6E17">
        <w:t xml:space="preserve">Submit your solutions in the SoftUni judge system at </w:t>
      </w:r>
      <w:hyperlink r:id="rId12" w:history="1">
        <w:r w:rsidR="00D4421D">
          <w:rPr>
            <w:rStyle w:val="Hyperlink"/>
          </w:rPr>
          <w:t>https://judge.softuni.org/Contests/1934</w:t>
        </w:r>
      </w:hyperlink>
      <w:r w:rsidR="005A6E17" w:rsidRPr="005A6E17"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Default="004140D5" w:rsidP="004140D5">
      <w:pPr>
        <w:spacing w:before="120" w:after="40"/>
        <w:ind w:left="142"/>
        <w:rPr>
          <w:rFonts w:ascii="Calibri" w:eastAsia="Calibri" w:hAnsi="Calibri" w:cs="Calibri"/>
          <w:b/>
          <w:bCs/>
          <w:color w:val="8F400B"/>
          <w:sz w:val="32"/>
          <w:szCs w:val="32"/>
        </w:rPr>
      </w:pPr>
      <w:r w:rsidRPr="66A4E771">
        <w:rPr>
          <w:rFonts w:ascii="Calibri" w:eastAsia="Calibri" w:hAnsi="Calibri" w:cs="Calibri"/>
          <w:b/>
          <w:bCs/>
          <w:color w:val="8F400B"/>
          <w:sz w:val="32"/>
          <w:szCs w:val="32"/>
        </w:rP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E79113B" w14:textId="4596EC49" w:rsidR="00867269" w:rsidRDefault="00867269" w:rsidP="00867269"/>
    <w:p w14:paraId="49F37CEB" w14:textId="1D0C1964" w:rsidR="00867269" w:rsidRDefault="00867269" w:rsidP="00867269"/>
    <w:p w14:paraId="7436D8E2" w14:textId="772B41D8" w:rsidR="00867269" w:rsidRDefault="00867269" w:rsidP="00867269"/>
    <w:p w14:paraId="518A0376" w14:textId="36B3B9C8" w:rsidR="00867269" w:rsidRDefault="00867269" w:rsidP="00867269"/>
    <w:p w14:paraId="27EB076C" w14:textId="7E8884EF" w:rsidR="00867269" w:rsidRDefault="00867269" w:rsidP="00867269"/>
    <w:p w14:paraId="5660C8B2" w14:textId="5A0048E0" w:rsidR="00867269" w:rsidRDefault="00867269" w:rsidP="00867269"/>
    <w:p w14:paraId="57F8AF03" w14:textId="7A5EE6AB" w:rsidR="00867269" w:rsidRDefault="00867269" w:rsidP="00867269"/>
    <w:p w14:paraId="25C4337F" w14:textId="72F84EE6" w:rsidR="00867269" w:rsidRDefault="00867269" w:rsidP="00867269"/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Scope Mess</w:t>
      </w:r>
    </w:p>
    <w:p w14:paraId="4A939D53" w14:textId="5116BDAD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in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bookmarkStart w:id="1" w:name="__DdeLink__340_2480832734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outer(</w:t>
                            </w:r>
                            <w:proofErr w:type="gram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inn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non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inn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808080"/>
                                <w:sz w:val="24"/>
                                <w:szCs w:val="24"/>
                                <w:lang w:eastAsia="ja-JP"/>
                              </w:rPr>
                              <w:t xml:space="preserve">x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: changed!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>out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bookmarkStart w:id="2" w:name="__DdeLink__340_2480832734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outer(</w:t>
                      </w:r>
                      <w:proofErr w:type="gram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inn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non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inn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808080"/>
                          <w:sz w:val="24"/>
                          <w:szCs w:val="24"/>
                          <w:lang w:eastAsia="ja-JP"/>
                        </w:rPr>
                        <w:t xml:space="preserve">x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: changed!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inn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>out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ook = </w:t>
            </w:r>
            <w:proofErr w:type="gramStart"/>
            <w:r>
              <w:rPr>
                <w:rFonts w:ascii="Consolas" w:hAnsi="Consolas"/>
              </w:rPr>
              <w:t>Book(</w:t>
            </w:r>
            <w:proofErr w:type="gramEnd"/>
            <w:r>
              <w:rPr>
                <w:rFonts w:ascii="Consolas" w:hAnsi="Consolas"/>
              </w:rPr>
              <w:t>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ook.author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ook.page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car = </w:t>
            </w:r>
            <w:proofErr w:type="gramStart"/>
            <w:r>
              <w:rPr>
                <w:rFonts w:ascii="Consolas" w:hAnsi="Consolas"/>
              </w:rPr>
              <w:t>Car(</w:t>
            </w:r>
            <w:proofErr w:type="gramEnd"/>
            <w:r>
              <w:rPr>
                <w:rFonts w:ascii="Consolas" w:hAnsi="Consolas"/>
              </w:rPr>
              <w:t>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r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77777777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own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Music(</w:t>
            </w:r>
            <w:proofErr w:type="gramEnd"/>
            <w:r>
              <w:rPr>
                <w:rFonts w:ascii="Consolas" w:hAnsi="Consolas"/>
              </w:rPr>
              <w:t>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</w:t>
            </w:r>
            <w:r w:rsidRPr="006D25C9">
              <w:rPr>
                <w:rFonts w:ascii="Consolas" w:hAnsi="Consolas"/>
              </w:rPr>
              <w:t>print_</w:t>
            </w:r>
            <w:proofErr w:type="gramStart"/>
            <w:r w:rsidRPr="006D25C9"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song.pla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05C0C" w14:textId="77777777" w:rsidR="007C279D" w:rsidRDefault="007C279D" w:rsidP="008068A2">
      <w:pPr>
        <w:spacing w:after="0" w:line="240" w:lineRule="auto"/>
      </w:pPr>
      <w:r>
        <w:separator/>
      </w:r>
    </w:p>
  </w:endnote>
  <w:endnote w:type="continuationSeparator" w:id="0">
    <w:p w14:paraId="6540A518" w14:textId="77777777" w:rsidR="007C279D" w:rsidRDefault="007C27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DEEE8" w14:textId="77777777" w:rsidR="007C279D" w:rsidRDefault="007C279D" w:rsidP="008068A2">
      <w:pPr>
        <w:spacing w:after="0" w:line="240" w:lineRule="auto"/>
      </w:pPr>
      <w:r>
        <w:separator/>
      </w:r>
    </w:p>
  </w:footnote>
  <w:footnote w:type="continuationSeparator" w:id="0">
    <w:p w14:paraId="5407AA74" w14:textId="77777777" w:rsidR="007C279D" w:rsidRDefault="007C27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83440">
    <w:abstractNumId w:val="2"/>
  </w:num>
  <w:num w:numId="2" w16cid:durableId="975837080">
    <w:abstractNumId w:val="0"/>
  </w:num>
  <w:num w:numId="3" w16cid:durableId="538976734">
    <w:abstractNumId w:val="3"/>
  </w:num>
  <w:num w:numId="4" w16cid:durableId="73709471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B43E1"/>
    <w:rsid w:val="002C539D"/>
    <w:rsid w:val="002C71C6"/>
    <w:rsid w:val="002D07CA"/>
    <w:rsid w:val="002D7877"/>
    <w:rsid w:val="002E3EAC"/>
    <w:rsid w:val="00305122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2323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79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20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4421D"/>
    <w:rsid w:val="00D50F79"/>
    <w:rsid w:val="00D73957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E038F"/>
    <w:rsid w:val="00FE4B7B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08-01T08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